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 \Desktop\</w:t>
      </w:r>
      <w:proofErr w:type="spellStart"/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1B5B658E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1C53B774" w14:textId="327B1A44" w:rsidR="007D1B8F" w:rsidRDefault="007D1B8F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Process.py</w:t>
      </w:r>
    </w:p>
    <w:p w14:paraId="0FBEBC7D" w14:textId="7A2C94F5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</w:t>
      </w:r>
      <w:r w:rsidR="007D1B8F">
        <w:rPr>
          <w:rFonts w:ascii="Times New Roman" w:hAnsi="Times New Roman" w:cs="Times New Roman"/>
          <w:sz w:val="24"/>
          <w:szCs w:val="24"/>
        </w:rPr>
        <w:t>Apparatus</w:t>
      </w:r>
      <w:r>
        <w:rPr>
          <w:rFonts w:ascii="Times New Roman" w:hAnsi="Times New Roman" w:cs="Times New Roman"/>
          <w:sz w:val="24"/>
          <w:szCs w:val="24"/>
        </w:rPr>
        <w:t>.stl</w:t>
      </w:r>
      <w:proofErr w:type="spellEnd"/>
      <w:r w:rsidR="007D1B8F">
        <w:rPr>
          <w:rFonts w:ascii="Times New Roman" w:hAnsi="Times New Roman" w:cs="Times New Roman"/>
          <w:sz w:val="24"/>
          <w:szCs w:val="24"/>
        </w:rPr>
        <w:t xml:space="preserve"> 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(not uploaded yet)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0E1B3D89">
            <wp:extent cx="4213391" cy="2212569"/>
            <wp:effectExtent l="19050" t="19050" r="1587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10" b="1548"/>
                    <a:stretch/>
                  </pic:blipFill>
                  <pic:spPr bwMode="auto">
                    <a:xfrm>
                      <a:off x="0" y="0"/>
                      <a:ext cx="4213915" cy="221284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86181C6" w:rsid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2FBC72BB" w14:textId="779BF27F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*use exact directory for this step*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34B2E826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_02.dat</w:t>
      </w:r>
    </w:p>
    <w:p w14:paraId="4E80D6F1" w14:textId="3B81461F" w:rsidR="001064D1" w:rsidRPr="001064D1" w:rsidRDefault="001064D1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f different network was used, use that name instead*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06FA3558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 w:rsidR="001064D1">
        <w:rPr>
          <w:rFonts w:ascii="Times New Roman" w:hAnsi="Times New Roman" w:cs="Times New Roman"/>
          <w:b/>
        </w:rPr>
        <w:t xml:space="preserve">. </w:t>
      </w:r>
      <w:r w:rsidR="001064D1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>he pore network</w:t>
      </w:r>
      <w:r w:rsidR="001064D1">
        <w:rPr>
          <w:rFonts w:ascii="Times New Roman" w:hAnsi="Times New Roman" w:cs="Times New Roman"/>
          <w:bCs/>
          <w:sz w:val="24"/>
          <w:szCs w:val="24"/>
        </w:rPr>
        <w:t xml:space="preserve"> will automatically be saved</w:t>
      </w:r>
      <w:r>
        <w:rPr>
          <w:rFonts w:ascii="Times New Roman" w:hAnsi="Times New Roman" w:cs="Times New Roman"/>
          <w:bCs/>
          <w:sz w:val="24"/>
          <w:szCs w:val="24"/>
        </w:rPr>
        <w:t xml:space="preserve"> as a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6DF5248D">
            <wp:extent cx="2517898" cy="2666009"/>
            <wp:effectExtent l="19050" t="19050" r="1587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26378" cy="267498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6040056B">
            <wp:extent cx="2470443" cy="2678673"/>
            <wp:effectExtent l="19050" t="19050" r="2540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04850" cy="271598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4F87208A" w14:textId="0DF81CBC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8CAA60" w14:textId="551E3DFC" w:rsidR="001064D1" w:rsidRPr="00660CEE" w:rsidRDefault="001064D1" w:rsidP="00660CE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2DE2BF" w14:textId="77777777" w:rsidR="00660CEE" w:rsidRDefault="00660CEE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33AAFE9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AD8DB46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58B3CAA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732088" w14:textId="4F0DF560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29A328F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3675216" w14:textId="1C7B1A16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47630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6B078D03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 xml:space="preserve">IV.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>Create Hele-Shaw Cell</w:t>
      </w:r>
      <w:r w:rsidR="001064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This </w:t>
      </w:r>
      <w:r w:rsid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ight be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ridiculously complicated. Do the best you can</w:t>
      </w:r>
    </w:p>
    <w:p w14:paraId="6B527973" w14:textId="27005BA0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4681AA3E" w14:textId="77777777" w:rsidR="00A21DBC" w:rsidRPr="00B86254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254">
        <w:rPr>
          <w:rFonts w:ascii="Times New Roman" w:hAnsi="Times New Roman" w:cs="Times New Roman"/>
          <w:sz w:val="24"/>
          <w:szCs w:val="24"/>
        </w:rPr>
        <w:t>At the top right corner</w:t>
      </w:r>
      <w:r>
        <w:rPr>
          <w:rFonts w:ascii="Times New Roman" w:hAnsi="Times New Roman" w:cs="Times New Roman"/>
          <w:sz w:val="24"/>
          <w:szCs w:val="24"/>
        </w:rPr>
        <w:t xml:space="preserve"> of the ribbon</w:t>
      </w:r>
      <w:r w:rsidRPr="00B86254">
        <w:rPr>
          <w:rFonts w:ascii="Times New Roman" w:hAnsi="Times New Roman" w:cs="Times New Roman"/>
          <w:sz w:val="24"/>
          <w:szCs w:val="24"/>
        </w:rPr>
        <w:t xml:space="preserve">, click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B86254">
        <w:rPr>
          <w:rFonts w:ascii="Times New Roman" w:hAnsi="Times New Roman" w:cs="Times New Roman"/>
          <w:sz w:val="24"/>
          <w:szCs w:val="24"/>
        </w:rPr>
        <w:t>your account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 w:rsidRPr="00B86254">
        <w:rPr>
          <w:rFonts w:ascii="Times New Roman" w:hAnsi="Times New Roman" w:cs="Times New Roman"/>
          <w:sz w:val="24"/>
          <w:szCs w:val="24"/>
        </w:rPr>
        <w:t xml:space="preserve">and click </w:t>
      </w:r>
      <w:r w:rsidRPr="00B86254">
        <w:rPr>
          <w:rFonts w:ascii="Times New Roman" w:hAnsi="Times New Roman" w:cs="Times New Roman"/>
          <w:b/>
          <w:bCs/>
        </w:rPr>
        <w:t>Preferences</w:t>
      </w:r>
    </w:p>
    <w:p w14:paraId="53C7DD32" w14:textId="271EADDC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Design, ensure that Snap and 3D are activated.</w:t>
      </w:r>
    </w:p>
    <w:p w14:paraId="5F00A451" w14:textId="4308B535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pply and OK.</w:t>
      </w:r>
    </w:p>
    <w:p w14:paraId="401C8BCB" w14:textId="7026249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ribbon, go to </w:t>
      </w:r>
      <w:r>
        <w:rPr>
          <w:rFonts w:ascii="Times New Roman" w:hAnsi="Times New Roman" w:cs="Times New Roman"/>
          <w:b/>
          <w:bCs/>
        </w:rPr>
        <w:t>Insert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>
        <w:rPr>
          <w:rFonts w:ascii="Times New Roman" w:hAnsi="Times New Roman" w:cs="Times New Roman"/>
          <w:b/>
          <w:bCs/>
        </w:rPr>
        <w:t>Insert SVG</w:t>
      </w:r>
      <w:r>
        <w:rPr>
          <w:rFonts w:ascii="Times New Roman" w:hAnsi="Times New Roman" w:cs="Times New Roman"/>
          <w:sz w:val="24"/>
          <w:szCs w:val="24"/>
        </w:rPr>
        <w:t xml:space="preserve">.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v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 </w:t>
      </w:r>
    </w:p>
    <w:p w14:paraId="0256BAD5" w14:textId="2172356F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OK.</w:t>
      </w:r>
    </w:p>
    <w:p w14:paraId="5811A97C" w14:textId="5F8F67B8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view cube on the upper right corner to rotate camera around the model. On the bottom, there is a small ribbon with pan and zoom features. </w:t>
      </w:r>
    </w:p>
    <w:p w14:paraId="1B8AF0F0" w14:textId="1A9ACE32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he bottom of the image sketch labeled “Sketch 1”</w:t>
      </w:r>
    </w:p>
    <w:p w14:paraId="0B7E8AE6" w14:textId="7777777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sketch which is labeled “Sketch 2” and make a square exactly on top of the perimeter Sketch 1. </w:t>
      </w:r>
    </w:p>
    <w:p w14:paraId="003F9B24" w14:textId="4F04F02B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sor should snap to the corner points of Sketch 1.</w:t>
      </w:r>
    </w:p>
    <w:p w14:paraId="08235873" w14:textId="18785B42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21DBC">
        <w:rPr>
          <w:rFonts w:ascii="Times New Roman" w:hAnsi="Times New Roman" w:cs="Times New Roman"/>
          <w:b/>
          <w:bCs/>
        </w:rPr>
        <w:t>Create Ske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1B24A" w14:textId="1BB9A8A0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rude the square an arbitrary amount of 1 mm. This will act as the base of the Hele-Shaw cell. </w:t>
      </w:r>
    </w:p>
    <w:p w14:paraId="3C86B168" w14:textId="1F80F5CD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4D700" w14:textId="0078CCC2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DD2EE" w14:textId="432BA2CF" w:rsid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Model with the Square Base below the Image Sketch</w:t>
      </w:r>
    </w:p>
    <w:p w14:paraId="5253A69C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10037D" w14:textId="6E2B9E2A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re network’s void spaces will now be cut into the base.</w:t>
      </w:r>
    </w:p>
    <w:p w14:paraId="1A5F95E4" w14:textId="4C6865E5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Sketch 1</w:t>
      </w:r>
    </w:p>
    <w:p w14:paraId="5C19E5EC" w14:textId="3F26AE5A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ft click on all areas that need to be cut into the base. </w:t>
      </w:r>
    </w:p>
    <w:p w14:paraId="49FB9A52" w14:textId="599DD2CF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e the model to make dimensions this:</w:t>
      </w:r>
    </w:p>
    <w:p w14:paraId="16AD2751" w14:textId="064E35B6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needs to be 2 mm tall. The Pore network needs to be 1 mm tall. The final model size is 100 mm x 100 mm x 3 mm.</w:t>
      </w:r>
    </w:p>
    <w:p w14:paraId="016F3068" w14:textId="190C7D43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workspace and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01007B2F" w14:textId="7C11BAD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398333" w14:textId="6C6B2540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0ED67" w14:textId="1E206AA7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A8412A" w14:textId="014EF061" w:rsidR="001064D1" w:rsidRPr="001064D1" w:rsidRDefault="001064D1" w:rsidP="00255CE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Completed Hele-Shaw Cell</w:t>
      </w:r>
    </w:p>
    <w:p w14:paraId="25AC10CC" w14:textId="709902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V. Attach Hele-Shaw Cell to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 xml:space="preserve">Hele-Shaw </w:t>
      </w:r>
      <w:r>
        <w:rPr>
          <w:rFonts w:ascii="Times New Roman" w:hAnsi="Times New Roman" w:cs="Times New Roman"/>
          <w:b/>
          <w:bCs/>
          <w:sz w:val="28"/>
          <w:szCs w:val="28"/>
        </w:rPr>
        <w:t>Apparatus</w:t>
      </w:r>
    </w:p>
    <w:p w14:paraId="55831A77" w14:textId="6C9321B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F5C0C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3E685433" w14:textId="3637350F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B4947" w14:textId="77777777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E632D"/>
    <w:multiLevelType w:val="hybridMultilevel"/>
    <w:tmpl w:val="3FEC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wUAaNhOciwAAAA="/>
  </w:docVars>
  <w:rsids>
    <w:rsidRoot w:val="003506A8"/>
    <w:rsid w:val="001064D1"/>
    <w:rsid w:val="00255CE1"/>
    <w:rsid w:val="003506A8"/>
    <w:rsid w:val="003F2B30"/>
    <w:rsid w:val="005450D8"/>
    <w:rsid w:val="0065785D"/>
    <w:rsid w:val="00660CEE"/>
    <w:rsid w:val="00661D18"/>
    <w:rsid w:val="006A7D71"/>
    <w:rsid w:val="007666FB"/>
    <w:rsid w:val="00787BA3"/>
    <w:rsid w:val="007D1B8F"/>
    <w:rsid w:val="008312E5"/>
    <w:rsid w:val="00904D21"/>
    <w:rsid w:val="009F7C8B"/>
    <w:rsid w:val="00A21DBC"/>
    <w:rsid w:val="00A37840"/>
    <w:rsid w:val="00AB49DC"/>
    <w:rsid w:val="00C47286"/>
    <w:rsid w:val="00CA49CC"/>
    <w:rsid w:val="00D042CD"/>
    <w:rsid w:val="00D836D0"/>
    <w:rsid w:val="00DC7C58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93C56-FD29-46B9-A75A-716F7092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4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15</cp:revision>
  <dcterms:created xsi:type="dcterms:W3CDTF">2020-05-10T00:55:00Z</dcterms:created>
  <dcterms:modified xsi:type="dcterms:W3CDTF">2020-05-11T23:35:00Z</dcterms:modified>
</cp:coreProperties>
</file>